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685588" w14:textId="77777777" w:rsidR="00590E37" w:rsidRDefault="007150D6" w:rsidP="007150D6">
      <w:pPr>
        <w:pStyle w:val="Heading1"/>
      </w:pPr>
      <w:r>
        <w:t>Use Case Tables</w:t>
      </w:r>
    </w:p>
    <w:p w14:paraId="4CA63499" w14:textId="77777777" w:rsidR="007150D6" w:rsidRDefault="007150D6" w:rsidP="007150D6">
      <w:pPr>
        <w:pStyle w:val="Heading2"/>
      </w:pPr>
      <w:r>
        <w:t>Sell Regular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150D6" w14:paraId="074BD2BC" w14:textId="77777777" w:rsidTr="00EF3DA1">
        <w:tc>
          <w:tcPr>
            <w:tcW w:w="4675" w:type="dxa"/>
          </w:tcPr>
          <w:p w14:paraId="1F3CA488" w14:textId="77777777" w:rsidR="007150D6" w:rsidRDefault="007150D6" w:rsidP="00EF3DA1">
            <w:r>
              <w:t>Requests to sell a regular ticket</w:t>
            </w:r>
          </w:p>
        </w:tc>
        <w:tc>
          <w:tcPr>
            <w:tcW w:w="4675" w:type="dxa"/>
          </w:tcPr>
          <w:p w14:paraId="7480ABCD" w14:textId="77777777" w:rsidR="007150D6" w:rsidRDefault="007150D6" w:rsidP="00EF3DA1"/>
        </w:tc>
      </w:tr>
      <w:tr w:rsidR="007150D6" w14:paraId="2F58567E" w14:textId="77777777" w:rsidTr="00EF3DA1">
        <w:tc>
          <w:tcPr>
            <w:tcW w:w="4675" w:type="dxa"/>
          </w:tcPr>
          <w:p w14:paraId="02E02222" w14:textId="77777777" w:rsidR="007150D6" w:rsidRDefault="007150D6" w:rsidP="00EF3DA1"/>
        </w:tc>
        <w:tc>
          <w:tcPr>
            <w:tcW w:w="4675" w:type="dxa"/>
          </w:tcPr>
          <w:p w14:paraId="6B8A2FCA" w14:textId="77777777" w:rsidR="007150D6" w:rsidRDefault="007150D6" w:rsidP="00EF3DA1">
            <w:r>
              <w:t>Asks for qty of tickets to sell</w:t>
            </w:r>
          </w:p>
        </w:tc>
      </w:tr>
      <w:tr w:rsidR="007150D6" w14:paraId="35D65D49" w14:textId="77777777" w:rsidTr="00EF3DA1">
        <w:tc>
          <w:tcPr>
            <w:tcW w:w="4675" w:type="dxa"/>
          </w:tcPr>
          <w:p w14:paraId="6AFADEC9" w14:textId="77777777" w:rsidR="007150D6" w:rsidRDefault="007150D6" w:rsidP="00EF3DA1">
            <w:r>
              <w:t>Gives a number</w:t>
            </w:r>
          </w:p>
        </w:tc>
        <w:tc>
          <w:tcPr>
            <w:tcW w:w="4675" w:type="dxa"/>
          </w:tcPr>
          <w:p w14:paraId="3541BC02" w14:textId="77777777" w:rsidR="007150D6" w:rsidRDefault="007150D6" w:rsidP="00EF3DA1"/>
        </w:tc>
      </w:tr>
      <w:tr w:rsidR="007150D6" w14:paraId="7DB8C6EB" w14:textId="77777777" w:rsidTr="00EF3DA1">
        <w:tc>
          <w:tcPr>
            <w:tcW w:w="4675" w:type="dxa"/>
          </w:tcPr>
          <w:p w14:paraId="7BC59B13" w14:textId="77777777" w:rsidR="007150D6" w:rsidRDefault="007150D6" w:rsidP="00EF3DA1"/>
        </w:tc>
        <w:tc>
          <w:tcPr>
            <w:tcW w:w="4675" w:type="dxa"/>
          </w:tcPr>
          <w:p w14:paraId="66DB14C5" w14:textId="77777777" w:rsidR="007150D6" w:rsidRDefault="007150D6" w:rsidP="00EF3DA1">
            <w:r>
              <w:t>Asks for the customer id of the buyer</w:t>
            </w:r>
          </w:p>
        </w:tc>
      </w:tr>
      <w:tr w:rsidR="007150D6" w14:paraId="34762CBE" w14:textId="77777777" w:rsidTr="00EF3DA1">
        <w:tc>
          <w:tcPr>
            <w:tcW w:w="4675" w:type="dxa"/>
          </w:tcPr>
          <w:p w14:paraId="34B42127" w14:textId="77777777" w:rsidR="007150D6" w:rsidRDefault="007150D6" w:rsidP="00EF3DA1">
            <w:r>
              <w:t>Gives the id</w:t>
            </w:r>
          </w:p>
        </w:tc>
        <w:tc>
          <w:tcPr>
            <w:tcW w:w="4675" w:type="dxa"/>
          </w:tcPr>
          <w:p w14:paraId="7D68B1B3" w14:textId="77777777" w:rsidR="007150D6" w:rsidRDefault="007150D6" w:rsidP="00EF3DA1"/>
        </w:tc>
      </w:tr>
      <w:tr w:rsidR="007150D6" w14:paraId="7DA01A64" w14:textId="77777777" w:rsidTr="00EF3DA1">
        <w:tc>
          <w:tcPr>
            <w:tcW w:w="4675" w:type="dxa"/>
          </w:tcPr>
          <w:p w14:paraId="349F53A9" w14:textId="77777777" w:rsidR="007150D6" w:rsidRDefault="007150D6" w:rsidP="00EF3DA1"/>
        </w:tc>
        <w:tc>
          <w:tcPr>
            <w:tcW w:w="4675" w:type="dxa"/>
          </w:tcPr>
          <w:p w14:paraId="5F593DAE" w14:textId="77777777" w:rsidR="007150D6" w:rsidRDefault="007150D6" w:rsidP="00EF3DA1">
            <w:r>
              <w:t>Asks for the credit card number to use</w:t>
            </w:r>
          </w:p>
        </w:tc>
      </w:tr>
      <w:tr w:rsidR="007150D6" w14:paraId="6388FD9D" w14:textId="77777777" w:rsidTr="00EF3DA1">
        <w:tc>
          <w:tcPr>
            <w:tcW w:w="4675" w:type="dxa"/>
          </w:tcPr>
          <w:p w14:paraId="02217AE6" w14:textId="77777777" w:rsidR="007150D6" w:rsidRDefault="007150D6" w:rsidP="00EF3DA1">
            <w:r>
              <w:t>Gives a credit card number</w:t>
            </w:r>
          </w:p>
        </w:tc>
        <w:tc>
          <w:tcPr>
            <w:tcW w:w="4675" w:type="dxa"/>
          </w:tcPr>
          <w:p w14:paraId="597473BD" w14:textId="77777777" w:rsidR="007150D6" w:rsidRDefault="007150D6" w:rsidP="00EF3DA1"/>
        </w:tc>
      </w:tr>
      <w:tr w:rsidR="007150D6" w14:paraId="744544E8" w14:textId="77777777" w:rsidTr="00EF3DA1">
        <w:tc>
          <w:tcPr>
            <w:tcW w:w="4675" w:type="dxa"/>
          </w:tcPr>
          <w:p w14:paraId="19766CB8" w14:textId="77777777" w:rsidR="007150D6" w:rsidRDefault="007150D6" w:rsidP="00EF3DA1"/>
        </w:tc>
        <w:tc>
          <w:tcPr>
            <w:tcW w:w="4675" w:type="dxa"/>
          </w:tcPr>
          <w:p w14:paraId="6F358BE8" w14:textId="77777777" w:rsidR="007150D6" w:rsidRDefault="007150D6" w:rsidP="00EF3DA1">
            <w:r>
              <w:t xml:space="preserve">Asks for the date of the showing </w:t>
            </w:r>
          </w:p>
        </w:tc>
      </w:tr>
      <w:tr w:rsidR="007150D6" w14:paraId="42AE1487" w14:textId="77777777" w:rsidTr="00EF3DA1">
        <w:tc>
          <w:tcPr>
            <w:tcW w:w="4675" w:type="dxa"/>
          </w:tcPr>
          <w:p w14:paraId="20715B6A" w14:textId="77777777" w:rsidR="007150D6" w:rsidRDefault="007150D6" w:rsidP="00EF3DA1">
            <w:r>
              <w:t>Gives a date</w:t>
            </w:r>
          </w:p>
        </w:tc>
        <w:tc>
          <w:tcPr>
            <w:tcW w:w="4675" w:type="dxa"/>
          </w:tcPr>
          <w:p w14:paraId="37CCB0F9" w14:textId="77777777" w:rsidR="007150D6" w:rsidRDefault="007150D6" w:rsidP="00EF3DA1"/>
        </w:tc>
      </w:tr>
      <w:tr w:rsidR="007150D6" w14:paraId="66CEFF78" w14:textId="77777777" w:rsidTr="00EF3DA1">
        <w:tc>
          <w:tcPr>
            <w:tcW w:w="4675" w:type="dxa"/>
          </w:tcPr>
          <w:p w14:paraId="2B56513E" w14:textId="77777777" w:rsidR="007150D6" w:rsidRDefault="007150D6" w:rsidP="00EF3DA1"/>
        </w:tc>
        <w:tc>
          <w:tcPr>
            <w:tcW w:w="4675" w:type="dxa"/>
          </w:tcPr>
          <w:p w14:paraId="297774F7" w14:textId="77777777" w:rsidR="007150D6" w:rsidRDefault="007150D6" w:rsidP="00EF3DA1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7150D6" w14:paraId="586F8DC6" w14:textId="77777777" w:rsidTr="00EF3DA1">
        <w:tc>
          <w:tcPr>
            <w:tcW w:w="4675" w:type="dxa"/>
          </w:tcPr>
          <w:p w14:paraId="2E2B9355" w14:textId="77777777" w:rsidR="007150D6" w:rsidRDefault="007150D6" w:rsidP="00EF3DA1"/>
        </w:tc>
        <w:tc>
          <w:tcPr>
            <w:tcW w:w="4675" w:type="dxa"/>
          </w:tcPr>
          <w:p w14:paraId="58BFFD91" w14:textId="77777777" w:rsidR="007150D6" w:rsidRDefault="007150D6" w:rsidP="00EF3DA1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7150D6" w14:paraId="19E5CB2E" w14:textId="77777777" w:rsidTr="00EF3DA1">
        <w:tc>
          <w:tcPr>
            <w:tcW w:w="4675" w:type="dxa"/>
          </w:tcPr>
          <w:p w14:paraId="4A9EC690" w14:textId="77777777" w:rsidR="007150D6" w:rsidRDefault="007150D6" w:rsidP="00EF3DA1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14:paraId="48344FCA" w14:textId="77777777" w:rsidR="007150D6" w:rsidRDefault="007150D6" w:rsidP="00EF3DA1"/>
        </w:tc>
      </w:tr>
      <w:tr w:rsidR="007150D6" w14:paraId="1EDC6BA8" w14:textId="77777777" w:rsidTr="00EF3DA1">
        <w:tc>
          <w:tcPr>
            <w:tcW w:w="4675" w:type="dxa"/>
          </w:tcPr>
          <w:p w14:paraId="1FB0728A" w14:textId="77777777" w:rsidR="007150D6" w:rsidRDefault="007150D6" w:rsidP="00EF3DA1"/>
        </w:tc>
        <w:tc>
          <w:tcPr>
            <w:tcW w:w="4675" w:type="dxa"/>
          </w:tcPr>
          <w:p w14:paraId="4F26CEE8" w14:textId="77777777" w:rsidR="007150D6" w:rsidRDefault="007150D6" w:rsidP="00EF3DA1">
            <w:r>
              <w:t>If yes skip back to the step that asks for qty of tickets to sell</w:t>
            </w:r>
          </w:p>
        </w:tc>
      </w:tr>
    </w:tbl>
    <w:p w14:paraId="091AC98D" w14:textId="77777777" w:rsidR="007150D6" w:rsidRDefault="007150D6"/>
    <w:p w14:paraId="63B2DE91" w14:textId="77777777" w:rsidR="007150D6" w:rsidRDefault="007150D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011514B" w14:textId="77777777" w:rsidR="007150D6" w:rsidRDefault="007150D6" w:rsidP="007150D6">
      <w:pPr>
        <w:pStyle w:val="Heading2"/>
      </w:pPr>
      <w:r>
        <w:lastRenderedPageBreak/>
        <w:t>Sell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150D6" w14:paraId="01A5BDD3" w14:textId="77777777" w:rsidTr="00EF3DA1">
        <w:tc>
          <w:tcPr>
            <w:tcW w:w="4675" w:type="dxa"/>
          </w:tcPr>
          <w:p w14:paraId="13688450" w14:textId="77777777" w:rsidR="007150D6" w:rsidRDefault="007150D6" w:rsidP="00EF3DA1">
            <w:r>
              <w:t>Requests to sell an advance ticket</w:t>
            </w:r>
          </w:p>
        </w:tc>
        <w:tc>
          <w:tcPr>
            <w:tcW w:w="4675" w:type="dxa"/>
          </w:tcPr>
          <w:p w14:paraId="2BA8B147" w14:textId="77777777" w:rsidR="007150D6" w:rsidRDefault="007150D6" w:rsidP="00EF3DA1"/>
        </w:tc>
      </w:tr>
      <w:tr w:rsidR="007150D6" w14:paraId="4C45398E" w14:textId="77777777" w:rsidTr="00EF3DA1">
        <w:tc>
          <w:tcPr>
            <w:tcW w:w="4675" w:type="dxa"/>
          </w:tcPr>
          <w:p w14:paraId="4E6FF0A3" w14:textId="77777777" w:rsidR="007150D6" w:rsidRDefault="007150D6" w:rsidP="00EF3DA1"/>
        </w:tc>
        <w:tc>
          <w:tcPr>
            <w:tcW w:w="4675" w:type="dxa"/>
          </w:tcPr>
          <w:p w14:paraId="376F84C5" w14:textId="77777777" w:rsidR="007150D6" w:rsidRDefault="007150D6" w:rsidP="00EF3DA1">
            <w:r>
              <w:t>Asks for qty of tickets to sell</w:t>
            </w:r>
          </w:p>
        </w:tc>
      </w:tr>
      <w:tr w:rsidR="007150D6" w14:paraId="299106AE" w14:textId="77777777" w:rsidTr="00EF3DA1">
        <w:tc>
          <w:tcPr>
            <w:tcW w:w="4675" w:type="dxa"/>
          </w:tcPr>
          <w:p w14:paraId="16BDDB13" w14:textId="77777777" w:rsidR="007150D6" w:rsidRDefault="007150D6" w:rsidP="00EF3DA1">
            <w:r>
              <w:t>Gives a number</w:t>
            </w:r>
          </w:p>
        </w:tc>
        <w:tc>
          <w:tcPr>
            <w:tcW w:w="4675" w:type="dxa"/>
          </w:tcPr>
          <w:p w14:paraId="0C8A1D41" w14:textId="77777777" w:rsidR="007150D6" w:rsidRDefault="007150D6" w:rsidP="00EF3DA1"/>
        </w:tc>
      </w:tr>
      <w:tr w:rsidR="007150D6" w14:paraId="486DB81D" w14:textId="77777777" w:rsidTr="00EF3DA1">
        <w:tc>
          <w:tcPr>
            <w:tcW w:w="4675" w:type="dxa"/>
          </w:tcPr>
          <w:p w14:paraId="3BBA004D" w14:textId="77777777" w:rsidR="007150D6" w:rsidRDefault="007150D6" w:rsidP="00EF3DA1"/>
        </w:tc>
        <w:tc>
          <w:tcPr>
            <w:tcW w:w="4675" w:type="dxa"/>
          </w:tcPr>
          <w:p w14:paraId="69AA6190" w14:textId="77777777" w:rsidR="007150D6" w:rsidRDefault="007150D6" w:rsidP="00EF3DA1">
            <w:r>
              <w:t>Asks for the customer id of the buyer</w:t>
            </w:r>
          </w:p>
        </w:tc>
      </w:tr>
      <w:tr w:rsidR="007150D6" w14:paraId="0DBF3E72" w14:textId="77777777" w:rsidTr="00EF3DA1">
        <w:tc>
          <w:tcPr>
            <w:tcW w:w="4675" w:type="dxa"/>
          </w:tcPr>
          <w:p w14:paraId="343D1278" w14:textId="77777777" w:rsidR="007150D6" w:rsidRDefault="007150D6" w:rsidP="00EF3DA1">
            <w:r>
              <w:t>Gives the id</w:t>
            </w:r>
          </w:p>
        </w:tc>
        <w:tc>
          <w:tcPr>
            <w:tcW w:w="4675" w:type="dxa"/>
          </w:tcPr>
          <w:p w14:paraId="25FA4895" w14:textId="77777777" w:rsidR="007150D6" w:rsidRDefault="007150D6" w:rsidP="00EF3DA1"/>
        </w:tc>
      </w:tr>
      <w:tr w:rsidR="007150D6" w14:paraId="05E149DB" w14:textId="77777777" w:rsidTr="00EF3DA1">
        <w:tc>
          <w:tcPr>
            <w:tcW w:w="4675" w:type="dxa"/>
          </w:tcPr>
          <w:p w14:paraId="7CCB455F" w14:textId="77777777" w:rsidR="007150D6" w:rsidRDefault="007150D6" w:rsidP="00EF3DA1"/>
        </w:tc>
        <w:tc>
          <w:tcPr>
            <w:tcW w:w="4675" w:type="dxa"/>
          </w:tcPr>
          <w:p w14:paraId="1D3142ED" w14:textId="77777777" w:rsidR="007150D6" w:rsidRDefault="007150D6" w:rsidP="00EF3DA1">
            <w:r>
              <w:t>Asks for the credit card number to use</w:t>
            </w:r>
          </w:p>
        </w:tc>
      </w:tr>
      <w:tr w:rsidR="007150D6" w14:paraId="4F0C8D2B" w14:textId="77777777" w:rsidTr="00EF3DA1">
        <w:tc>
          <w:tcPr>
            <w:tcW w:w="4675" w:type="dxa"/>
          </w:tcPr>
          <w:p w14:paraId="2EDAFC2D" w14:textId="77777777" w:rsidR="007150D6" w:rsidRDefault="007150D6" w:rsidP="00EF3DA1">
            <w:r>
              <w:t>Gives a credit card number</w:t>
            </w:r>
          </w:p>
        </w:tc>
        <w:tc>
          <w:tcPr>
            <w:tcW w:w="4675" w:type="dxa"/>
          </w:tcPr>
          <w:p w14:paraId="220904DE" w14:textId="77777777" w:rsidR="007150D6" w:rsidRDefault="007150D6" w:rsidP="00EF3DA1"/>
        </w:tc>
      </w:tr>
      <w:tr w:rsidR="007150D6" w14:paraId="62BA81A5" w14:textId="77777777" w:rsidTr="00EF3DA1">
        <w:tc>
          <w:tcPr>
            <w:tcW w:w="4675" w:type="dxa"/>
          </w:tcPr>
          <w:p w14:paraId="2F908044" w14:textId="77777777" w:rsidR="007150D6" w:rsidRDefault="007150D6" w:rsidP="00EF3DA1"/>
        </w:tc>
        <w:tc>
          <w:tcPr>
            <w:tcW w:w="4675" w:type="dxa"/>
          </w:tcPr>
          <w:p w14:paraId="55957BC8" w14:textId="77777777" w:rsidR="007150D6" w:rsidRDefault="007150D6" w:rsidP="00EF3DA1">
            <w:r>
              <w:t xml:space="preserve">Asks for the date of the showing </w:t>
            </w:r>
          </w:p>
        </w:tc>
      </w:tr>
      <w:tr w:rsidR="007150D6" w14:paraId="2F429B7D" w14:textId="77777777" w:rsidTr="00EF3DA1">
        <w:tc>
          <w:tcPr>
            <w:tcW w:w="4675" w:type="dxa"/>
          </w:tcPr>
          <w:p w14:paraId="280C768D" w14:textId="77777777" w:rsidR="007150D6" w:rsidRDefault="007150D6" w:rsidP="00EF3DA1">
            <w:r>
              <w:t>Gives a date</w:t>
            </w:r>
          </w:p>
        </w:tc>
        <w:tc>
          <w:tcPr>
            <w:tcW w:w="4675" w:type="dxa"/>
          </w:tcPr>
          <w:p w14:paraId="012CD060" w14:textId="77777777" w:rsidR="007150D6" w:rsidRDefault="007150D6" w:rsidP="00EF3DA1"/>
        </w:tc>
      </w:tr>
      <w:tr w:rsidR="007150D6" w14:paraId="4C1E9A1B" w14:textId="77777777" w:rsidTr="00EF3DA1">
        <w:tc>
          <w:tcPr>
            <w:tcW w:w="4675" w:type="dxa"/>
          </w:tcPr>
          <w:p w14:paraId="2953CF1F" w14:textId="77777777" w:rsidR="007150D6" w:rsidRDefault="007150D6" w:rsidP="00EF3DA1"/>
        </w:tc>
        <w:tc>
          <w:tcPr>
            <w:tcW w:w="4675" w:type="dxa"/>
          </w:tcPr>
          <w:p w14:paraId="0F3DACE6" w14:textId="77777777" w:rsidR="007150D6" w:rsidRDefault="007150D6" w:rsidP="00EF3DA1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7150D6" w14:paraId="57EF43D8" w14:textId="77777777" w:rsidTr="00EF3DA1">
        <w:tc>
          <w:tcPr>
            <w:tcW w:w="4675" w:type="dxa"/>
          </w:tcPr>
          <w:p w14:paraId="4D0AD5E3" w14:textId="77777777" w:rsidR="007150D6" w:rsidRDefault="007150D6" w:rsidP="00EF3DA1"/>
        </w:tc>
        <w:tc>
          <w:tcPr>
            <w:tcW w:w="4675" w:type="dxa"/>
          </w:tcPr>
          <w:p w14:paraId="33BC3FFB" w14:textId="77777777" w:rsidR="007150D6" w:rsidRDefault="007150D6" w:rsidP="00EF3DA1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7150D6" w14:paraId="36E3F1B3" w14:textId="77777777" w:rsidTr="00EF3DA1">
        <w:tc>
          <w:tcPr>
            <w:tcW w:w="4675" w:type="dxa"/>
          </w:tcPr>
          <w:p w14:paraId="110A9023" w14:textId="77777777" w:rsidR="007150D6" w:rsidRDefault="007150D6" w:rsidP="00EF3DA1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14:paraId="5D4839F2" w14:textId="77777777" w:rsidR="007150D6" w:rsidRDefault="007150D6" w:rsidP="00EF3DA1"/>
        </w:tc>
      </w:tr>
      <w:tr w:rsidR="007150D6" w14:paraId="7877851C" w14:textId="77777777" w:rsidTr="00EF3DA1">
        <w:tc>
          <w:tcPr>
            <w:tcW w:w="4675" w:type="dxa"/>
          </w:tcPr>
          <w:p w14:paraId="61BC325F" w14:textId="77777777" w:rsidR="007150D6" w:rsidRDefault="007150D6" w:rsidP="00EF3DA1"/>
        </w:tc>
        <w:tc>
          <w:tcPr>
            <w:tcW w:w="4675" w:type="dxa"/>
          </w:tcPr>
          <w:p w14:paraId="0BE55842" w14:textId="77777777" w:rsidR="007150D6" w:rsidRDefault="007150D6" w:rsidP="00EF3DA1">
            <w:r>
              <w:t>If yes skip back to the step that asks for qty of tickets to sell</w:t>
            </w:r>
          </w:p>
        </w:tc>
      </w:tr>
    </w:tbl>
    <w:p w14:paraId="1C3A78A9" w14:textId="77777777" w:rsidR="007150D6" w:rsidRDefault="007150D6"/>
    <w:p w14:paraId="0A33BE0B" w14:textId="77777777" w:rsidR="007150D6" w:rsidRDefault="007150D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E0E6CE1" w14:textId="77777777" w:rsidR="007150D6" w:rsidRDefault="007150D6" w:rsidP="007150D6">
      <w:pPr>
        <w:pStyle w:val="Heading2"/>
      </w:pPr>
      <w:r>
        <w:lastRenderedPageBreak/>
        <w:t>Sell Student Advance Tick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150D6" w14:paraId="32259521" w14:textId="77777777" w:rsidTr="00EF3DA1">
        <w:tc>
          <w:tcPr>
            <w:tcW w:w="4675" w:type="dxa"/>
          </w:tcPr>
          <w:p w14:paraId="0A73FF7C" w14:textId="77777777" w:rsidR="007150D6" w:rsidRDefault="007150D6" w:rsidP="00EF3DA1">
            <w:r>
              <w:t>Requests to sell a student advance ticket</w:t>
            </w:r>
          </w:p>
        </w:tc>
        <w:tc>
          <w:tcPr>
            <w:tcW w:w="4675" w:type="dxa"/>
          </w:tcPr>
          <w:p w14:paraId="1F1CE262" w14:textId="77777777" w:rsidR="007150D6" w:rsidRDefault="007150D6" w:rsidP="00EF3DA1"/>
        </w:tc>
      </w:tr>
      <w:tr w:rsidR="007150D6" w14:paraId="44CCDE14" w14:textId="77777777" w:rsidTr="00EF3DA1">
        <w:tc>
          <w:tcPr>
            <w:tcW w:w="4675" w:type="dxa"/>
          </w:tcPr>
          <w:p w14:paraId="66D6F06C" w14:textId="77777777" w:rsidR="007150D6" w:rsidRDefault="007150D6" w:rsidP="00EF3DA1"/>
        </w:tc>
        <w:tc>
          <w:tcPr>
            <w:tcW w:w="4675" w:type="dxa"/>
          </w:tcPr>
          <w:p w14:paraId="5ED24C7A" w14:textId="77777777" w:rsidR="007150D6" w:rsidRDefault="007150D6" w:rsidP="00EF3DA1">
            <w:r>
              <w:t>Asks for qty of tickets to sell</w:t>
            </w:r>
          </w:p>
        </w:tc>
      </w:tr>
      <w:tr w:rsidR="007150D6" w14:paraId="478570C8" w14:textId="77777777" w:rsidTr="00EF3DA1">
        <w:tc>
          <w:tcPr>
            <w:tcW w:w="4675" w:type="dxa"/>
          </w:tcPr>
          <w:p w14:paraId="0270857A" w14:textId="77777777" w:rsidR="007150D6" w:rsidRDefault="007150D6" w:rsidP="00EF3DA1">
            <w:r>
              <w:t>Gives a number</w:t>
            </w:r>
          </w:p>
        </w:tc>
        <w:tc>
          <w:tcPr>
            <w:tcW w:w="4675" w:type="dxa"/>
          </w:tcPr>
          <w:p w14:paraId="31BD557D" w14:textId="77777777" w:rsidR="007150D6" w:rsidRDefault="007150D6" w:rsidP="00EF3DA1"/>
        </w:tc>
      </w:tr>
      <w:tr w:rsidR="007150D6" w14:paraId="4498A87B" w14:textId="77777777" w:rsidTr="00EF3DA1">
        <w:tc>
          <w:tcPr>
            <w:tcW w:w="4675" w:type="dxa"/>
          </w:tcPr>
          <w:p w14:paraId="6544875D" w14:textId="77777777" w:rsidR="007150D6" w:rsidRDefault="007150D6" w:rsidP="00EF3DA1"/>
        </w:tc>
        <w:tc>
          <w:tcPr>
            <w:tcW w:w="4675" w:type="dxa"/>
          </w:tcPr>
          <w:p w14:paraId="1109EB68" w14:textId="77777777" w:rsidR="007150D6" w:rsidRDefault="007150D6" w:rsidP="00EF3DA1">
            <w:r>
              <w:t>Asks for the customer id of the buyer</w:t>
            </w:r>
          </w:p>
        </w:tc>
      </w:tr>
      <w:tr w:rsidR="007150D6" w14:paraId="40E7057F" w14:textId="77777777" w:rsidTr="00EF3DA1">
        <w:tc>
          <w:tcPr>
            <w:tcW w:w="4675" w:type="dxa"/>
          </w:tcPr>
          <w:p w14:paraId="2F845D43" w14:textId="77777777" w:rsidR="007150D6" w:rsidRDefault="007150D6" w:rsidP="00EF3DA1">
            <w:r>
              <w:t>Gives the id</w:t>
            </w:r>
          </w:p>
        </w:tc>
        <w:tc>
          <w:tcPr>
            <w:tcW w:w="4675" w:type="dxa"/>
          </w:tcPr>
          <w:p w14:paraId="03FAA05F" w14:textId="77777777" w:rsidR="007150D6" w:rsidRDefault="007150D6" w:rsidP="00EF3DA1"/>
        </w:tc>
      </w:tr>
      <w:tr w:rsidR="007150D6" w14:paraId="5AF9573A" w14:textId="77777777" w:rsidTr="00EF3DA1">
        <w:tc>
          <w:tcPr>
            <w:tcW w:w="4675" w:type="dxa"/>
          </w:tcPr>
          <w:p w14:paraId="79CAC0AF" w14:textId="77777777" w:rsidR="007150D6" w:rsidRDefault="007150D6" w:rsidP="00EF3DA1"/>
        </w:tc>
        <w:tc>
          <w:tcPr>
            <w:tcW w:w="4675" w:type="dxa"/>
          </w:tcPr>
          <w:p w14:paraId="724EFAD3" w14:textId="77777777" w:rsidR="007150D6" w:rsidRDefault="007150D6" w:rsidP="00EF3DA1">
            <w:r>
              <w:t>Asks for the credit card number to use</w:t>
            </w:r>
          </w:p>
        </w:tc>
      </w:tr>
      <w:tr w:rsidR="007150D6" w14:paraId="4C0BCC6C" w14:textId="77777777" w:rsidTr="00EF3DA1">
        <w:tc>
          <w:tcPr>
            <w:tcW w:w="4675" w:type="dxa"/>
          </w:tcPr>
          <w:p w14:paraId="2A943F89" w14:textId="77777777" w:rsidR="007150D6" w:rsidRDefault="007150D6" w:rsidP="00EF3DA1">
            <w:r>
              <w:t>Gives a credit card number</w:t>
            </w:r>
          </w:p>
        </w:tc>
        <w:tc>
          <w:tcPr>
            <w:tcW w:w="4675" w:type="dxa"/>
          </w:tcPr>
          <w:p w14:paraId="14564117" w14:textId="77777777" w:rsidR="007150D6" w:rsidRDefault="007150D6" w:rsidP="00EF3DA1"/>
        </w:tc>
      </w:tr>
      <w:tr w:rsidR="007150D6" w14:paraId="3A558BCA" w14:textId="77777777" w:rsidTr="00EF3DA1">
        <w:tc>
          <w:tcPr>
            <w:tcW w:w="4675" w:type="dxa"/>
          </w:tcPr>
          <w:p w14:paraId="7BAE267E" w14:textId="77777777" w:rsidR="007150D6" w:rsidRDefault="007150D6" w:rsidP="00EF3DA1"/>
        </w:tc>
        <w:tc>
          <w:tcPr>
            <w:tcW w:w="4675" w:type="dxa"/>
          </w:tcPr>
          <w:p w14:paraId="6307B91D" w14:textId="77777777" w:rsidR="007150D6" w:rsidRDefault="007150D6" w:rsidP="00EF3DA1">
            <w:r>
              <w:t xml:space="preserve">Asks for the date of the showing </w:t>
            </w:r>
          </w:p>
        </w:tc>
      </w:tr>
      <w:tr w:rsidR="007150D6" w14:paraId="299B8319" w14:textId="77777777" w:rsidTr="00EF3DA1">
        <w:tc>
          <w:tcPr>
            <w:tcW w:w="4675" w:type="dxa"/>
          </w:tcPr>
          <w:p w14:paraId="7EE0A0B1" w14:textId="77777777" w:rsidR="007150D6" w:rsidRDefault="007150D6" w:rsidP="00EF3DA1">
            <w:r>
              <w:t>Gives a date</w:t>
            </w:r>
          </w:p>
        </w:tc>
        <w:tc>
          <w:tcPr>
            <w:tcW w:w="4675" w:type="dxa"/>
          </w:tcPr>
          <w:p w14:paraId="0A819E1D" w14:textId="77777777" w:rsidR="007150D6" w:rsidRDefault="007150D6" w:rsidP="00EF3DA1"/>
        </w:tc>
      </w:tr>
      <w:tr w:rsidR="007150D6" w14:paraId="23B93BE4" w14:textId="77777777" w:rsidTr="00EF3DA1">
        <w:tc>
          <w:tcPr>
            <w:tcW w:w="4675" w:type="dxa"/>
          </w:tcPr>
          <w:p w14:paraId="4E011146" w14:textId="77777777" w:rsidR="007150D6" w:rsidRDefault="007150D6" w:rsidP="00EF3DA1"/>
        </w:tc>
        <w:tc>
          <w:tcPr>
            <w:tcW w:w="4675" w:type="dxa"/>
          </w:tcPr>
          <w:p w14:paraId="1A00974E" w14:textId="77777777" w:rsidR="007150D6" w:rsidRDefault="007150D6" w:rsidP="00EF3DA1">
            <w:r>
              <w:t xml:space="preserve">If there are no conflicts sells the tickets to the customer and adds half the price of the ticket to the balance of the client who is performing the play. </w:t>
            </w:r>
          </w:p>
        </w:tc>
      </w:tr>
      <w:tr w:rsidR="007150D6" w14:paraId="46ADBDC1" w14:textId="77777777" w:rsidTr="00EF3DA1">
        <w:tc>
          <w:tcPr>
            <w:tcW w:w="4675" w:type="dxa"/>
          </w:tcPr>
          <w:p w14:paraId="143B6848" w14:textId="77777777" w:rsidR="007150D6" w:rsidRDefault="007150D6" w:rsidP="00EF3DA1"/>
        </w:tc>
        <w:tc>
          <w:tcPr>
            <w:tcW w:w="4675" w:type="dxa"/>
          </w:tcPr>
          <w:p w14:paraId="461C4C73" w14:textId="77777777" w:rsidR="007150D6" w:rsidRDefault="007150D6" w:rsidP="00EF3DA1">
            <w:proofErr w:type="spellStart"/>
            <w:r>
              <w:t>Shows</w:t>
            </w:r>
            <w:proofErr w:type="spellEnd"/>
            <w:r>
              <w:t xml:space="preserve"> success message if successful. If not, show an error message and asks if they would like to try again.</w:t>
            </w:r>
          </w:p>
        </w:tc>
      </w:tr>
      <w:tr w:rsidR="007150D6" w14:paraId="4DD9E489" w14:textId="77777777" w:rsidTr="00EF3DA1">
        <w:tc>
          <w:tcPr>
            <w:tcW w:w="4675" w:type="dxa"/>
          </w:tcPr>
          <w:p w14:paraId="1255771F" w14:textId="77777777" w:rsidR="007150D6" w:rsidRDefault="007150D6" w:rsidP="00EF3DA1">
            <w:r>
              <w:t>If shown an error message and asked if the user wants to try again, the user answers yes or no.</w:t>
            </w:r>
          </w:p>
        </w:tc>
        <w:tc>
          <w:tcPr>
            <w:tcW w:w="4675" w:type="dxa"/>
          </w:tcPr>
          <w:p w14:paraId="73C7AA37" w14:textId="77777777" w:rsidR="007150D6" w:rsidRDefault="007150D6" w:rsidP="00EF3DA1"/>
        </w:tc>
      </w:tr>
      <w:tr w:rsidR="007150D6" w14:paraId="21DE2D7B" w14:textId="77777777" w:rsidTr="00EF3DA1">
        <w:tc>
          <w:tcPr>
            <w:tcW w:w="4675" w:type="dxa"/>
          </w:tcPr>
          <w:p w14:paraId="3B212C9E" w14:textId="77777777" w:rsidR="007150D6" w:rsidRDefault="007150D6" w:rsidP="00EF3DA1"/>
        </w:tc>
        <w:tc>
          <w:tcPr>
            <w:tcW w:w="4675" w:type="dxa"/>
          </w:tcPr>
          <w:p w14:paraId="02B982DE" w14:textId="77777777" w:rsidR="007150D6" w:rsidRDefault="007150D6" w:rsidP="00EF3DA1">
            <w:r>
              <w:t>If yes skip back to the step that asks for qty of tickets to sell</w:t>
            </w:r>
          </w:p>
        </w:tc>
      </w:tr>
    </w:tbl>
    <w:p w14:paraId="63838F51" w14:textId="77777777" w:rsidR="007150D6" w:rsidRDefault="007150D6"/>
    <w:p w14:paraId="491DF9C8" w14:textId="77777777" w:rsidR="007150D6" w:rsidRDefault="007150D6">
      <w:r>
        <w:br w:type="page"/>
      </w:r>
    </w:p>
    <w:p w14:paraId="1E0441F4" w14:textId="77777777" w:rsidR="007150D6" w:rsidRDefault="007150D6" w:rsidP="007150D6">
      <w:pPr>
        <w:pStyle w:val="Heading1"/>
      </w:pPr>
      <w:r>
        <w:lastRenderedPageBreak/>
        <w:t>Sequence Diagrams</w:t>
      </w:r>
    </w:p>
    <w:p w14:paraId="2462EE61" w14:textId="77777777" w:rsidR="007150D6" w:rsidRDefault="007150D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25FD6AF" w14:textId="77777777" w:rsidR="007150D6" w:rsidRDefault="007150D6" w:rsidP="007150D6">
      <w:pPr>
        <w:pStyle w:val="Heading2"/>
      </w:pPr>
      <w:r>
        <w:lastRenderedPageBreak/>
        <w:t>Sell Regular Ticket</w:t>
      </w:r>
    </w:p>
    <w:p w14:paraId="31BBAA14" w14:textId="77777777" w:rsidR="007150D6" w:rsidRDefault="007150D6">
      <w:r>
        <w:rPr>
          <w:noProof/>
        </w:rPr>
        <w:drawing>
          <wp:inline distT="0" distB="0" distL="0" distR="0" wp14:anchorId="59A2B88E" wp14:editId="528F10BA">
            <wp:extent cx="4509434" cy="7943353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149" cy="7955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07788515" w14:textId="77777777" w:rsidR="007150D6" w:rsidRDefault="007150D6" w:rsidP="007150D6">
      <w:pPr>
        <w:pStyle w:val="Heading2"/>
        <w:rPr>
          <w:noProof/>
        </w:rPr>
      </w:pPr>
      <w:r>
        <w:lastRenderedPageBreak/>
        <w:t>Sell Advance Ticket</w:t>
      </w:r>
    </w:p>
    <w:p w14:paraId="35962982" w14:textId="77777777" w:rsidR="007150D6" w:rsidRDefault="007150D6">
      <w:r>
        <w:rPr>
          <w:noProof/>
        </w:rPr>
        <w:drawing>
          <wp:inline distT="0" distB="0" distL="0" distR="0" wp14:anchorId="5581940C" wp14:editId="67198073">
            <wp:extent cx="4441573" cy="7976097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325"/>
                    <a:stretch/>
                  </pic:blipFill>
                  <pic:spPr bwMode="auto">
                    <a:xfrm>
                      <a:off x="0" y="0"/>
                      <a:ext cx="4450090" cy="7991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32083" w14:textId="77777777" w:rsidR="007150D6" w:rsidRDefault="007150D6" w:rsidP="007150D6">
      <w:pPr>
        <w:pStyle w:val="Heading2"/>
      </w:pPr>
      <w:r>
        <w:lastRenderedPageBreak/>
        <w:t>Sell Student Advance Ticket</w:t>
      </w:r>
    </w:p>
    <w:p w14:paraId="44C33BF3" w14:textId="77777777" w:rsidR="006556C3" w:rsidRDefault="007150D6">
      <w:r>
        <w:rPr>
          <w:noProof/>
        </w:rPr>
        <w:drawing>
          <wp:inline distT="0" distB="0" distL="0" distR="0" wp14:anchorId="5861B1CA" wp14:editId="36EE6F72">
            <wp:extent cx="4335468" cy="7994677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6901" cy="799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FA482" w14:textId="77777777" w:rsidR="006556C3" w:rsidRDefault="006556C3" w:rsidP="006556C3">
      <w:r>
        <w:lastRenderedPageBreak/>
        <w:br w:type="page"/>
      </w:r>
    </w:p>
    <w:p w14:paraId="6EB6D0C9" w14:textId="77777777" w:rsidR="007150D6" w:rsidRDefault="006556C3" w:rsidP="006556C3">
      <w:pPr>
        <w:pStyle w:val="Heading1"/>
      </w:pPr>
      <w:r>
        <w:lastRenderedPageBreak/>
        <w:t>Class Diagrams</w:t>
      </w:r>
    </w:p>
    <w:p w14:paraId="7674ACBF" w14:textId="77777777" w:rsidR="006556C3" w:rsidRPr="006556C3" w:rsidRDefault="006556C3" w:rsidP="006556C3">
      <w:pPr>
        <w:pStyle w:val="Heading2"/>
      </w:pPr>
      <w:r>
        <w:t>Address</w:t>
      </w:r>
    </w:p>
    <w:p w14:paraId="751413CB" w14:textId="77777777" w:rsidR="00D453FE" w:rsidRDefault="006556C3">
      <w:r w:rsidRPr="006556C3">
        <w:rPr>
          <w:noProof/>
        </w:rPr>
        <w:drawing>
          <wp:inline distT="0" distB="0" distL="0" distR="0" wp14:anchorId="743632D1" wp14:editId="5E4863ED">
            <wp:extent cx="4364990" cy="4831080"/>
            <wp:effectExtent l="0" t="0" r="0" b="7620"/>
            <wp:docPr id="4" name="Picture 4" descr="C:\Users\joshu\eclipse-workspace\ICS372-02_Group1_Project1\class_diagrams\step1\Addr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oshu\eclipse-workspace\ICS372-02_Group1_Project1\class_diagrams\step1\Addres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483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84F0E" w14:textId="77777777" w:rsidR="00D453FE" w:rsidRDefault="00D453FE" w:rsidP="00D453FE">
      <w:r>
        <w:br w:type="page"/>
      </w:r>
    </w:p>
    <w:p w14:paraId="570D8CBF" w14:textId="77777777" w:rsidR="006556C3" w:rsidRDefault="006556C3"/>
    <w:p w14:paraId="3DDD7239" w14:textId="77777777" w:rsidR="006556C3" w:rsidRDefault="006556C3" w:rsidP="006556C3">
      <w:pPr>
        <w:pStyle w:val="Heading2"/>
      </w:pPr>
      <w:r>
        <w:t>Application</w:t>
      </w:r>
    </w:p>
    <w:p w14:paraId="7373D1B1" w14:textId="77777777" w:rsidR="006556C3" w:rsidRDefault="006556C3" w:rsidP="006556C3">
      <w:r w:rsidRPr="006556C3">
        <w:rPr>
          <w:noProof/>
        </w:rPr>
        <w:drawing>
          <wp:inline distT="0" distB="0" distL="0" distR="0" wp14:anchorId="1A2E596F" wp14:editId="7F29C519">
            <wp:extent cx="1630680" cy="2096135"/>
            <wp:effectExtent l="0" t="0" r="7620" b="0"/>
            <wp:docPr id="5" name="Picture 5" descr="C:\Users\joshu\eclipse-workspace\ICS372-02_Group1_Project1\class_diagrams\step1\Appl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shu\eclipse-workspace\ICS372-02_Group1_Project1\class_diagrams\step1\Application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05D1A" w14:textId="77777777" w:rsidR="006556C3" w:rsidRDefault="006556C3" w:rsidP="006556C3">
      <w:r>
        <w:br w:type="page"/>
      </w:r>
    </w:p>
    <w:p w14:paraId="69407434" w14:textId="77777777" w:rsidR="006556C3" w:rsidRDefault="006556C3" w:rsidP="006556C3">
      <w:pPr>
        <w:pStyle w:val="Heading2"/>
      </w:pPr>
      <w:r>
        <w:lastRenderedPageBreak/>
        <w:t>Client</w:t>
      </w:r>
    </w:p>
    <w:p w14:paraId="68B6CCD9" w14:textId="77777777" w:rsidR="006556C3" w:rsidRDefault="00EF7404" w:rsidP="006556C3">
      <w:r w:rsidRPr="00EF7404">
        <w:rPr>
          <w:noProof/>
        </w:rPr>
        <w:drawing>
          <wp:inline distT="0" distB="0" distL="0" distR="0" wp14:anchorId="007B3EC1" wp14:editId="13233088">
            <wp:extent cx="5943600" cy="4158603"/>
            <wp:effectExtent l="0" t="0" r="0" b="0"/>
            <wp:docPr id="32" name="Picture 32" descr="C:\Users\joshu\eclipse-workspace\ICS372-02_Group1_Project1\class_diagrams\step1\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joshu\eclipse-workspace\ICS372-02_Group1_Project1\class_diagrams\step1\Clien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D987E" w14:textId="77777777" w:rsidR="006556C3" w:rsidRDefault="006556C3" w:rsidP="006556C3">
      <w:r>
        <w:br w:type="page"/>
      </w:r>
    </w:p>
    <w:p w14:paraId="1B2FF6B0" w14:textId="77777777" w:rsidR="006556C3" w:rsidRDefault="006556C3" w:rsidP="006556C3">
      <w:pPr>
        <w:pStyle w:val="Heading2"/>
      </w:pPr>
      <w:proofErr w:type="spellStart"/>
      <w:r>
        <w:lastRenderedPageBreak/>
        <w:t>ClientList</w:t>
      </w:r>
      <w:proofErr w:type="spellEnd"/>
    </w:p>
    <w:p w14:paraId="1A177A68" w14:textId="77777777" w:rsidR="006556C3" w:rsidRDefault="00176588" w:rsidP="006556C3">
      <w:r w:rsidRPr="00176588">
        <w:rPr>
          <w:noProof/>
        </w:rPr>
        <w:drawing>
          <wp:inline distT="0" distB="0" distL="0" distR="0" wp14:anchorId="480990A6" wp14:editId="31FEFAF9">
            <wp:extent cx="5943600" cy="5765776"/>
            <wp:effectExtent l="0" t="0" r="0" b="6985"/>
            <wp:docPr id="39" name="Picture 39" descr="C:\Users\joshu\eclipse-workspace\ICS372-02_Group1_Project1\class_diagrams\step1\Client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C:\Users\joshu\eclipse-workspace\ICS372-02_Group1_Project1\class_diagrams\step1\ClientLis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5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FB1AA" w14:textId="77777777" w:rsidR="006556C3" w:rsidRDefault="006556C3" w:rsidP="006556C3">
      <w:r>
        <w:br w:type="page"/>
      </w:r>
    </w:p>
    <w:p w14:paraId="020F7DFC" w14:textId="77777777" w:rsidR="006556C3" w:rsidRDefault="006556C3" w:rsidP="006556C3">
      <w:pPr>
        <w:pStyle w:val="Heading2"/>
      </w:pPr>
      <w:r>
        <w:lastRenderedPageBreak/>
        <w:t>Command</w:t>
      </w:r>
    </w:p>
    <w:p w14:paraId="2760DB01" w14:textId="77777777" w:rsidR="006556C3" w:rsidRPr="006556C3" w:rsidRDefault="006556C3" w:rsidP="006556C3">
      <w:r w:rsidRPr="006556C3">
        <w:rPr>
          <w:noProof/>
        </w:rPr>
        <w:drawing>
          <wp:inline distT="0" distB="0" distL="0" distR="0" wp14:anchorId="1DEEE957" wp14:editId="717A81FF">
            <wp:extent cx="5943600" cy="4568797"/>
            <wp:effectExtent l="0" t="0" r="0" b="3810"/>
            <wp:docPr id="13" name="Picture 13" descr="C:\Users\joshu\eclipse-workspace\ICS372-02_Group1_Project1\class_diagrams\step1\Comma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oshu\eclipse-workspace\ICS372-02_Group1_Project1\class_diagrams\step1\Command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8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E8085" w14:textId="77777777" w:rsidR="006556C3" w:rsidRDefault="004D66B4" w:rsidP="006556C3">
      <w:pPr>
        <w:pStyle w:val="Heading3"/>
      </w:pPr>
      <w:r>
        <w:lastRenderedPageBreak/>
        <w:t xml:space="preserve">Command: </w:t>
      </w:r>
      <w:proofErr w:type="spellStart"/>
      <w:r w:rsidR="006556C3">
        <w:t>AddClient</w:t>
      </w:r>
      <w:proofErr w:type="spellEnd"/>
    </w:p>
    <w:p w14:paraId="2C553FEA" w14:textId="77777777" w:rsidR="006556C3" w:rsidRDefault="001C19C5" w:rsidP="006556C3">
      <w:r w:rsidRPr="001C19C5">
        <w:rPr>
          <w:noProof/>
        </w:rPr>
        <w:drawing>
          <wp:inline distT="0" distB="0" distL="0" distR="0" wp14:anchorId="03DA1A36" wp14:editId="612C45C8">
            <wp:extent cx="5106035" cy="5457190"/>
            <wp:effectExtent l="0" t="0" r="0" b="0"/>
            <wp:docPr id="17" name="Picture 17" descr="C:\Users\joshu\eclipse-workspace\ICS372-02_Group1_Project1\class_diagrams\step1\Command Add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joshu\eclipse-workspace\ICS372-02_Group1_Project1\class_diagrams\step1\Command AddClient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545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1C66D" w14:textId="77777777" w:rsidR="006556C3" w:rsidRDefault="006556C3" w:rsidP="006556C3">
      <w:r>
        <w:br w:type="page"/>
      </w:r>
    </w:p>
    <w:p w14:paraId="56A63C4E" w14:textId="77777777" w:rsidR="006556C3" w:rsidRDefault="004D66B4" w:rsidP="006556C3">
      <w:pPr>
        <w:pStyle w:val="Heading3"/>
      </w:pPr>
      <w:r>
        <w:lastRenderedPageBreak/>
        <w:t xml:space="preserve">Command: </w:t>
      </w:r>
      <w:proofErr w:type="spellStart"/>
      <w:r w:rsidR="006556C3">
        <w:t>AddCreditCard</w:t>
      </w:r>
      <w:proofErr w:type="spellEnd"/>
    </w:p>
    <w:p w14:paraId="42646E14" w14:textId="77777777" w:rsidR="006556C3" w:rsidRDefault="00AB6613" w:rsidP="006556C3">
      <w:r w:rsidRPr="00AB6613">
        <w:rPr>
          <w:noProof/>
        </w:rPr>
        <w:drawing>
          <wp:inline distT="0" distB="0" distL="0" distR="0" wp14:anchorId="7A7E0463" wp14:editId="4F7B3809">
            <wp:extent cx="4645025" cy="4418330"/>
            <wp:effectExtent l="0" t="0" r="3175" b="1270"/>
            <wp:docPr id="18" name="Picture 18" descr="C:\Users\joshu\eclipse-workspace\ICS372-02_Group1_Project1\class_diagrams\step1\Command Add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joshu\eclipse-workspace\ICS372-02_Group1_Project1\class_diagrams\step1\Command AddCreditCard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025" cy="441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FC4C4" w14:textId="77777777" w:rsidR="006556C3" w:rsidRDefault="006556C3" w:rsidP="006556C3">
      <w:r>
        <w:br w:type="page"/>
      </w:r>
    </w:p>
    <w:p w14:paraId="208C6254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AddCustomer</w:t>
      </w:r>
      <w:proofErr w:type="spellEnd"/>
    </w:p>
    <w:p w14:paraId="44A50329" w14:textId="77777777" w:rsidR="00EC1C09" w:rsidRDefault="00EC1C09" w:rsidP="006556C3">
      <w:r w:rsidRPr="00EC1C09">
        <w:rPr>
          <w:noProof/>
        </w:rPr>
        <w:drawing>
          <wp:inline distT="0" distB="0" distL="0" distR="0" wp14:anchorId="452184AA" wp14:editId="31EB4DF8">
            <wp:extent cx="4001135" cy="4447540"/>
            <wp:effectExtent l="0" t="0" r="0" b="0"/>
            <wp:docPr id="19" name="Picture 19" descr="C:\Users\joshu\eclipse-workspace\ICS372-02_Group1_Project1\class_diagrams\step1\Command Add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joshu\eclipse-workspace\ICS372-02_Group1_Project1\class_diagrams\step1\Command AddCustomer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135" cy="444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72326" w14:textId="77777777" w:rsidR="006556C3" w:rsidRDefault="006556C3" w:rsidP="006556C3">
      <w:r>
        <w:br w:type="page"/>
      </w:r>
    </w:p>
    <w:p w14:paraId="3A8C27D2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addPlay</w:t>
      </w:r>
      <w:proofErr w:type="spellEnd"/>
    </w:p>
    <w:p w14:paraId="2DE073EA" w14:textId="77777777" w:rsidR="006556C3" w:rsidRDefault="001C19C5" w:rsidP="006556C3">
      <w:r w:rsidRPr="001C19C5">
        <w:rPr>
          <w:noProof/>
        </w:rPr>
        <w:drawing>
          <wp:inline distT="0" distB="0" distL="0" distR="0" wp14:anchorId="2B1ADF43" wp14:editId="40F3E1B6">
            <wp:extent cx="5683885" cy="4498975"/>
            <wp:effectExtent l="0" t="0" r="0" b="0"/>
            <wp:docPr id="16" name="Picture 16" descr="C:\Users\joshu\eclipse-workspace\ICS372-02_Group1_Project1\class_diagrams\step1\Command Add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joshu\eclipse-workspace\ICS372-02_Group1_Project1\class_diagrams\step1\Command AddPlay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885" cy="449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16CB9C92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ExitApplication</w:t>
      </w:r>
      <w:proofErr w:type="spellEnd"/>
    </w:p>
    <w:p w14:paraId="1C42483C" w14:textId="77777777" w:rsidR="006556C3" w:rsidRDefault="006B14B8" w:rsidP="006556C3">
      <w:r w:rsidRPr="006B14B8">
        <w:rPr>
          <w:noProof/>
        </w:rPr>
        <w:drawing>
          <wp:inline distT="0" distB="0" distL="0" distR="0" wp14:anchorId="6726CAD2" wp14:editId="563FD3F9">
            <wp:extent cx="5208270" cy="3628390"/>
            <wp:effectExtent l="0" t="0" r="0" b="0"/>
            <wp:docPr id="21" name="Picture 21" descr="C:\Users\joshu\eclipse-workspace\ICS372-02_Group1_Project1\class_diagrams\step1\Command ExitApplic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joshu\eclipse-workspace\ICS372-02_Group1_Project1\class_diagrams\step1\Command ExitApplication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8270" cy="362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35D9EC4E" w14:textId="77777777" w:rsidR="006556C3" w:rsidRDefault="004D66B4" w:rsidP="001C19C5">
      <w:pPr>
        <w:pStyle w:val="Heading3"/>
      </w:pPr>
      <w:r>
        <w:lastRenderedPageBreak/>
        <w:t xml:space="preserve">Command: </w:t>
      </w:r>
      <w:r w:rsidR="006556C3">
        <w:t>Help</w:t>
      </w:r>
    </w:p>
    <w:p w14:paraId="044B4342" w14:textId="77777777" w:rsidR="006556C3" w:rsidRDefault="00CB5852" w:rsidP="006556C3">
      <w:r w:rsidRPr="00CB5852">
        <w:rPr>
          <w:noProof/>
        </w:rPr>
        <w:drawing>
          <wp:inline distT="0" distB="0" distL="0" distR="0" wp14:anchorId="69B3D0B2" wp14:editId="325A2351">
            <wp:extent cx="3131185" cy="4952365"/>
            <wp:effectExtent l="0" t="0" r="0" b="635"/>
            <wp:docPr id="23" name="Picture 23" descr="C:\Users\joshu\eclipse-workspace\ICS372-02_Group1_Project1\class_diagrams\step1\Command He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joshu\eclipse-workspace\ICS372-02_Group1_Project1\class_diagrams\step1\Command Help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185" cy="495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565FE310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ListAllClients</w:t>
      </w:r>
      <w:proofErr w:type="spellEnd"/>
    </w:p>
    <w:p w14:paraId="3796BD79" w14:textId="77777777" w:rsidR="006556C3" w:rsidRDefault="00710062" w:rsidP="006556C3">
      <w:r w:rsidRPr="00710062">
        <w:rPr>
          <w:noProof/>
        </w:rPr>
        <w:drawing>
          <wp:inline distT="0" distB="0" distL="0" distR="0" wp14:anchorId="4709AE6C" wp14:editId="59753076">
            <wp:extent cx="5943600" cy="4043047"/>
            <wp:effectExtent l="0" t="0" r="0" b="0"/>
            <wp:docPr id="24" name="Picture 24" descr="C:\Users\joshu\eclipse-workspace\ICS372-02_Group1_Project1\class_diagrams\step1\Command ListAllClie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joshu\eclipse-workspace\ICS372-02_Group1_Project1\class_diagrams\step1\Command ListAllClients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3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2CEF8A93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ListAllCustomers</w:t>
      </w:r>
      <w:proofErr w:type="spellEnd"/>
    </w:p>
    <w:p w14:paraId="7CA3E50B" w14:textId="77777777" w:rsidR="006556C3" w:rsidRDefault="00942242" w:rsidP="006556C3">
      <w:r w:rsidRPr="00942242">
        <w:rPr>
          <w:noProof/>
        </w:rPr>
        <w:drawing>
          <wp:inline distT="0" distB="0" distL="0" distR="0" wp14:anchorId="7FD106CA" wp14:editId="10FE711E">
            <wp:extent cx="5943600" cy="4020474"/>
            <wp:effectExtent l="0" t="0" r="0" b="0"/>
            <wp:docPr id="25" name="Picture 25" descr="C:\Users\joshu\eclipse-workspace\ICS372-02_Group1_Project1\class_diagrams\step1\Command ListAllCustom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joshu\eclipse-workspace\ICS372-02_Group1_Project1\class_diagrams\step1\Command ListAllCustomers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0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3696C751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ListAllPlays</w:t>
      </w:r>
      <w:proofErr w:type="spellEnd"/>
    </w:p>
    <w:p w14:paraId="51692CB1" w14:textId="77777777" w:rsidR="006556C3" w:rsidRDefault="00C434D7" w:rsidP="006556C3">
      <w:r w:rsidRPr="00C434D7">
        <w:rPr>
          <w:noProof/>
        </w:rPr>
        <w:drawing>
          <wp:inline distT="0" distB="0" distL="0" distR="0" wp14:anchorId="0C463796" wp14:editId="7CCF24FE">
            <wp:extent cx="5829935" cy="5822950"/>
            <wp:effectExtent l="0" t="0" r="0" b="6350"/>
            <wp:docPr id="26" name="Picture 26" descr="C:\Users\joshu\eclipse-workspace\ICS372-02_Group1_Project1\class_diagrams\step1\Command ListAllPlay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joshu\eclipse-workspace\ICS372-02_Group1_Project1\class_diagrams\step1\Command ListAllPlays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5" cy="582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4AE459F7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RemoveClient</w:t>
      </w:r>
      <w:proofErr w:type="spellEnd"/>
    </w:p>
    <w:p w14:paraId="355C4680" w14:textId="77777777" w:rsidR="006556C3" w:rsidRDefault="00C434D7" w:rsidP="006556C3">
      <w:r w:rsidRPr="00C434D7">
        <w:rPr>
          <w:noProof/>
        </w:rPr>
        <w:drawing>
          <wp:inline distT="0" distB="0" distL="0" distR="0" wp14:anchorId="31CB2A9F" wp14:editId="5A2EE376">
            <wp:extent cx="4886325" cy="4359910"/>
            <wp:effectExtent l="0" t="0" r="9525" b="2540"/>
            <wp:docPr id="27" name="Picture 27" descr="C:\Users\joshu\eclipse-workspace\ICS372-02_Group1_Project1\class_diagrams\step1\Command RemoveCl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joshu\eclipse-workspace\ICS372-02_Group1_Project1\class_diagrams\step1\Command RemoveClient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435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30097A50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RemoveCreditCard</w:t>
      </w:r>
      <w:proofErr w:type="spellEnd"/>
    </w:p>
    <w:p w14:paraId="76A6126C" w14:textId="77777777" w:rsidR="006556C3" w:rsidRDefault="00595061" w:rsidP="006556C3">
      <w:r w:rsidRPr="00595061">
        <w:rPr>
          <w:noProof/>
        </w:rPr>
        <w:drawing>
          <wp:inline distT="0" distB="0" distL="0" distR="0" wp14:anchorId="53D90D91" wp14:editId="48EA5C80">
            <wp:extent cx="4703445" cy="4784090"/>
            <wp:effectExtent l="0" t="0" r="1905" b="0"/>
            <wp:docPr id="29" name="Picture 29" descr="C:\Users\joshu\eclipse-workspace\ICS372-02_Group1_Project1\class_diagrams\step1\Command Remove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:\Users\joshu\eclipse-workspace\ICS372-02_Group1_Project1\class_diagrams\step1\Command RemoveCreditCard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445" cy="478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5C1D9E63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RemoveCustomer</w:t>
      </w:r>
      <w:proofErr w:type="spellEnd"/>
    </w:p>
    <w:p w14:paraId="77521E31" w14:textId="77777777" w:rsidR="006556C3" w:rsidRDefault="00595061" w:rsidP="006556C3">
      <w:r w:rsidRPr="00595061">
        <w:rPr>
          <w:noProof/>
        </w:rPr>
        <w:drawing>
          <wp:inline distT="0" distB="0" distL="0" distR="0" wp14:anchorId="61EB78C2" wp14:editId="218497A6">
            <wp:extent cx="5943600" cy="3491821"/>
            <wp:effectExtent l="0" t="0" r="0" b="0"/>
            <wp:docPr id="28" name="Picture 28" descr="C:\Users\joshu\eclipse-workspace\ICS372-02_Group1_Project1\class_diagrams\step1\Command Remove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joshu\eclipse-workspace\ICS372-02_Group1_Project1\class_diagrams\step1\Command RemoveCustomer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1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245D4306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RetrieveData</w:t>
      </w:r>
      <w:proofErr w:type="spellEnd"/>
    </w:p>
    <w:p w14:paraId="28E11586" w14:textId="77777777" w:rsidR="006556C3" w:rsidRDefault="00A85F10" w:rsidP="006556C3">
      <w:r w:rsidRPr="00A85F10">
        <w:rPr>
          <w:noProof/>
        </w:rPr>
        <w:drawing>
          <wp:inline distT="0" distB="0" distL="0" distR="0" wp14:anchorId="76BA87BB" wp14:editId="6CF5F543">
            <wp:extent cx="4484370" cy="5193665"/>
            <wp:effectExtent l="0" t="0" r="0" b="6985"/>
            <wp:docPr id="30" name="Picture 30" descr="C:\Users\joshu\eclipse-workspace\ICS372-02_Group1_Project1\class_diagrams\step1\Command Retrieve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joshu\eclipse-workspace\ICS372-02_Group1_Project1\class_diagrams\step1\Command RetrieveDat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51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5E036F13" w14:textId="77777777" w:rsidR="006556C3" w:rsidRDefault="004D66B4" w:rsidP="001C19C5">
      <w:pPr>
        <w:pStyle w:val="Heading3"/>
      </w:pPr>
      <w:r>
        <w:lastRenderedPageBreak/>
        <w:t xml:space="preserve">Command: </w:t>
      </w:r>
      <w:proofErr w:type="spellStart"/>
      <w:r w:rsidR="006556C3">
        <w:t>StoreData</w:t>
      </w:r>
      <w:proofErr w:type="spellEnd"/>
    </w:p>
    <w:p w14:paraId="44C90AFD" w14:textId="77777777" w:rsidR="006556C3" w:rsidRDefault="009B4016" w:rsidP="006556C3">
      <w:r w:rsidRPr="009B4016">
        <w:rPr>
          <w:noProof/>
        </w:rPr>
        <w:drawing>
          <wp:inline distT="0" distB="0" distL="0" distR="0" wp14:anchorId="32CEED92" wp14:editId="477CD8F9">
            <wp:extent cx="4484370" cy="5193665"/>
            <wp:effectExtent l="0" t="0" r="0" b="6985"/>
            <wp:docPr id="31" name="Picture 31" descr="C:\Users\joshu\eclipse-workspace\ICS372-02_Group1_Project1\class_diagrams\step1\Command Retrieve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joshu\eclipse-workspace\ICS372-02_Group1_Project1\class_diagrams\step1\Command RetrieveData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519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556C3">
        <w:br w:type="page"/>
      </w:r>
    </w:p>
    <w:p w14:paraId="6FB752A4" w14:textId="77777777" w:rsidR="007A376A" w:rsidRDefault="007A376A" w:rsidP="00B5775A">
      <w:pPr>
        <w:pStyle w:val="Heading2"/>
      </w:pPr>
      <w:proofErr w:type="spellStart"/>
      <w:r>
        <w:lastRenderedPageBreak/>
        <w:t>CreditCard</w:t>
      </w:r>
      <w:proofErr w:type="spellEnd"/>
    </w:p>
    <w:p w14:paraId="66EA4966" w14:textId="77777777" w:rsidR="007A376A" w:rsidRDefault="00B5775A" w:rsidP="007A376A">
      <w:r w:rsidRPr="00B5775A">
        <w:rPr>
          <w:noProof/>
        </w:rPr>
        <w:drawing>
          <wp:inline distT="0" distB="0" distL="0" distR="0" wp14:anchorId="1B9CA79E" wp14:editId="63D72619">
            <wp:extent cx="5434965" cy="4279265"/>
            <wp:effectExtent l="0" t="0" r="0" b="6985"/>
            <wp:docPr id="36" name="Picture 36" descr="C:\Users\joshu\eclipse-workspace\ICS372-02_Group1_Project1\class_diagrams\step1\CreditC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C:\Users\joshu\eclipse-workspace\ICS372-02_Group1_Project1\class_diagrams\step1\CreditCard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965" cy="427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A376A">
        <w:br w:type="page"/>
      </w:r>
    </w:p>
    <w:p w14:paraId="450EB694" w14:textId="77777777" w:rsidR="007A376A" w:rsidRDefault="007A376A" w:rsidP="007A376A">
      <w:pPr>
        <w:pStyle w:val="Heading2"/>
      </w:pPr>
      <w:r>
        <w:lastRenderedPageBreak/>
        <w:t>Currency</w:t>
      </w:r>
    </w:p>
    <w:p w14:paraId="607F3484" w14:textId="77777777" w:rsidR="00D453FE" w:rsidRDefault="00B5775A">
      <w:r w:rsidRPr="00B5775A">
        <w:rPr>
          <w:noProof/>
        </w:rPr>
        <w:drawing>
          <wp:inline distT="0" distB="0" distL="0" distR="0" wp14:anchorId="4FDD74C8" wp14:editId="7DD6057A">
            <wp:extent cx="5943600" cy="6225376"/>
            <wp:effectExtent l="0" t="0" r="0" b="4445"/>
            <wp:docPr id="35" name="Picture 35" descr="C:\Users\joshu\eclipse-workspace\ICS372-02_Group1_Project1\class_diagrams\Doll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joshu\eclipse-workspace\ICS372-02_Group1_Project1\class_diagrams\Dollar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25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E8340" w14:textId="77777777" w:rsidR="00D453FE" w:rsidRDefault="00D453FE" w:rsidP="00D453FE">
      <w:r>
        <w:br w:type="page"/>
      </w:r>
    </w:p>
    <w:p w14:paraId="46CDD2D1" w14:textId="77777777" w:rsidR="00D453FE" w:rsidRDefault="00D453FE" w:rsidP="00D453FE">
      <w:pPr>
        <w:pStyle w:val="Heading2"/>
      </w:pPr>
      <w:r>
        <w:lastRenderedPageBreak/>
        <w:t>Customer</w:t>
      </w:r>
    </w:p>
    <w:p w14:paraId="611D67FA" w14:textId="77777777" w:rsidR="00D453FE" w:rsidRDefault="00D453FE" w:rsidP="00D453FE">
      <w:r w:rsidRPr="00D453FE">
        <w:rPr>
          <w:noProof/>
        </w:rPr>
        <w:drawing>
          <wp:inline distT="0" distB="0" distL="0" distR="0" wp14:anchorId="169D1DF2" wp14:editId="249293E0">
            <wp:extent cx="5943600" cy="5803378"/>
            <wp:effectExtent l="0" t="0" r="0" b="6985"/>
            <wp:docPr id="37" name="Picture 37" descr="C:\Users\joshu\eclipse-workspace\ICS372-02_Group1_Project1\class_diagrams\step1\Custom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C:\Users\joshu\eclipse-workspace\ICS372-02_Group1_Project1\class_diagrams\step1\Customer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0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02AC9AC" w14:textId="77777777" w:rsidR="00D453FE" w:rsidRDefault="00D453FE" w:rsidP="00D453FE">
      <w:pPr>
        <w:pStyle w:val="Heading2"/>
      </w:pPr>
      <w:proofErr w:type="spellStart"/>
      <w:r>
        <w:lastRenderedPageBreak/>
        <w:t>CustomerList</w:t>
      </w:r>
      <w:proofErr w:type="spellEnd"/>
    </w:p>
    <w:p w14:paraId="55F1BACB" w14:textId="77777777" w:rsidR="008D4800" w:rsidRDefault="00692E4D" w:rsidP="00D453FE">
      <w:r w:rsidRPr="00692E4D">
        <w:rPr>
          <w:noProof/>
        </w:rPr>
        <w:drawing>
          <wp:inline distT="0" distB="0" distL="0" distR="0" wp14:anchorId="263FAC61" wp14:editId="73C4BAF6">
            <wp:extent cx="5943600" cy="5172009"/>
            <wp:effectExtent l="0" t="0" r="0" b="0"/>
            <wp:docPr id="38" name="Picture 38" descr="C:\Users\joshu\eclipse-workspace\ICS372-02_Group1_Project1\class_diagrams\step1\Customer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joshu\eclipse-workspace\ICS372-02_Group1_Project1\class_diagrams\step1\CustomerList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11DA7" w14:textId="77777777" w:rsidR="008D4800" w:rsidRDefault="008D4800">
      <w:r>
        <w:br w:type="page"/>
      </w:r>
    </w:p>
    <w:p w14:paraId="51D10D86" w14:textId="68A22635" w:rsidR="008D4800" w:rsidRDefault="008D4800" w:rsidP="008D4800">
      <w:pPr>
        <w:pStyle w:val="Heading2"/>
      </w:pPr>
      <w:r>
        <w:lastRenderedPageBreak/>
        <w:t>Exceptions</w:t>
      </w:r>
    </w:p>
    <w:p w14:paraId="44879BE2" w14:textId="6A120EDC" w:rsidR="00D453FE" w:rsidRDefault="008D4800" w:rsidP="00D453FE">
      <w:r w:rsidRPr="007A376A">
        <w:rPr>
          <w:noProof/>
        </w:rPr>
        <w:drawing>
          <wp:inline distT="0" distB="0" distL="0" distR="0" wp14:anchorId="5DE4329E" wp14:editId="0A93FB08">
            <wp:extent cx="5943600" cy="5673090"/>
            <wp:effectExtent l="0" t="0" r="0" b="3810"/>
            <wp:docPr id="6" name="Picture 6" descr="C:\Users\joshu\eclipse-workspace\ICS372-02_Group1_Project1\class_diagrams\Exceptio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joshu\eclipse-workspace\ICS372-02_Group1_Project1\class_diagrams\Exceptions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2174031F" w14:textId="77777777" w:rsidR="00D453FE" w:rsidRDefault="00D453FE" w:rsidP="00D453FE">
      <w:pPr>
        <w:pStyle w:val="Heading2"/>
      </w:pPr>
      <w:proofErr w:type="spellStart"/>
      <w:r>
        <w:lastRenderedPageBreak/>
        <w:t>KeyTokens</w:t>
      </w:r>
      <w:proofErr w:type="spellEnd"/>
    </w:p>
    <w:p w14:paraId="7AA883D1" w14:textId="77777777" w:rsidR="00D453FE" w:rsidRDefault="00D81205" w:rsidP="00D453FE">
      <w:r w:rsidRPr="00D81205">
        <w:rPr>
          <w:noProof/>
        </w:rPr>
        <w:drawing>
          <wp:inline distT="0" distB="0" distL="0" distR="0" wp14:anchorId="5D455245" wp14:editId="47721847">
            <wp:extent cx="5943600" cy="3908073"/>
            <wp:effectExtent l="0" t="0" r="0" b="0"/>
            <wp:docPr id="41" name="Picture 41" descr="C:\Users\joshu\eclipse-workspace\ICS372-02_Group1_Project1\class_diagrams\KeyTok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:\Users\joshu\eclipse-workspace\ICS372-02_Group1_Project1\class_diagrams\KeyTokens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2DD5D4AD" w14:textId="77777777" w:rsidR="00D453FE" w:rsidRDefault="00D453FE" w:rsidP="00D453FE">
      <w:pPr>
        <w:pStyle w:val="Heading2"/>
      </w:pPr>
      <w:r>
        <w:lastRenderedPageBreak/>
        <w:t>Ownership</w:t>
      </w:r>
    </w:p>
    <w:p w14:paraId="7F4CAC1D" w14:textId="77777777" w:rsidR="00D453FE" w:rsidRDefault="00E85BC3" w:rsidP="00D453FE">
      <w:r w:rsidRPr="00E85BC3">
        <w:rPr>
          <w:noProof/>
        </w:rPr>
        <w:drawing>
          <wp:inline distT="0" distB="0" distL="0" distR="0" wp14:anchorId="7F1A3541" wp14:editId="2B79FA2C">
            <wp:extent cx="3943985" cy="2934335"/>
            <wp:effectExtent l="0" t="0" r="0" b="0"/>
            <wp:docPr id="44" name="Picture 44" descr="C:\Users\joshu\eclipse-workspace\ICS372-02_Group1_Project1\class_diagrams\Owner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joshu\eclipse-workspace\ICS372-02_Group1_Project1\class_diagrams\Ownership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985" cy="293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3B73C860" w14:textId="77777777" w:rsidR="00D453FE" w:rsidRDefault="00D453FE" w:rsidP="00D453FE">
      <w:pPr>
        <w:pStyle w:val="Heading2"/>
      </w:pPr>
      <w:proofErr w:type="spellStart"/>
      <w:r>
        <w:lastRenderedPageBreak/>
        <w:t>PhoneNumber</w:t>
      </w:r>
      <w:proofErr w:type="spellEnd"/>
    </w:p>
    <w:p w14:paraId="63DADDD2" w14:textId="77777777" w:rsidR="00D453FE" w:rsidRDefault="00E85BC3" w:rsidP="00D453FE">
      <w:r w:rsidRPr="00E85BC3">
        <w:rPr>
          <w:noProof/>
        </w:rPr>
        <w:drawing>
          <wp:inline distT="0" distB="0" distL="0" distR="0" wp14:anchorId="017F31B2" wp14:editId="07A226A0">
            <wp:extent cx="3650615" cy="4251325"/>
            <wp:effectExtent l="0" t="0" r="6985" b="0"/>
            <wp:docPr id="45" name="Picture 45" descr="C:\Users\joshu\eclipse-workspace\ICS372-02_Group1_Project1\class_diagrams\step1\PhoneNumb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C:\Users\joshu\eclipse-workspace\ICS372-02_Group1_Project1\class_diagrams\step1\PhoneNumber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615" cy="425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5E7C9E0C" w14:textId="77777777" w:rsidR="00D453FE" w:rsidRDefault="00D453FE" w:rsidP="00D453FE">
      <w:pPr>
        <w:pStyle w:val="Heading2"/>
      </w:pPr>
      <w:r>
        <w:lastRenderedPageBreak/>
        <w:t>Play</w:t>
      </w:r>
    </w:p>
    <w:p w14:paraId="6DC82D9D" w14:textId="77777777" w:rsidR="00D453FE" w:rsidRDefault="00C26B28" w:rsidP="00D453FE">
      <w:r w:rsidRPr="00C26B28">
        <w:rPr>
          <w:noProof/>
        </w:rPr>
        <w:drawing>
          <wp:inline distT="0" distB="0" distL="0" distR="0" wp14:anchorId="72B07B00" wp14:editId="776BA126">
            <wp:extent cx="5943600" cy="5186660"/>
            <wp:effectExtent l="0" t="0" r="0" b="0"/>
            <wp:docPr id="46" name="Picture 46" descr="C:\Users\joshu\eclipse-workspace\ICS372-02_Group1_Project1\class_diagrams\step1\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C:\Users\joshu\eclipse-workspace\ICS372-02_Group1_Project1\class_diagrams\step1\Play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338AD885" w14:textId="77777777" w:rsidR="00D453FE" w:rsidRDefault="00D453FE" w:rsidP="00D453FE">
      <w:pPr>
        <w:pStyle w:val="Heading2"/>
      </w:pPr>
      <w:proofErr w:type="spellStart"/>
      <w:r>
        <w:lastRenderedPageBreak/>
        <w:t>PlayList</w:t>
      </w:r>
      <w:proofErr w:type="spellEnd"/>
    </w:p>
    <w:p w14:paraId="70A14326" w14:textId="77777777" w:rsidR="00D453FE" w:rsidRDefault="006E3A7E" w:rsidP="00D453FE">
      <w:r w:rsidRPr="006E3A7E">
        <w:rPr>
          <w:noProof/>
        </w:rPr>
        <w:drawing>
          <wp:inline distT="0" distB="0" distL="0" distR="0" wp14:anchorId="771237D8" wp14:editId="10F56237">
            <wp:extent cx="5943600" cy="4395085"/>
            <wp:effectExtent l="0" t="0" r="0" b="5715"/>
            <wp:docPr id="47" name="Picture 47" descr="C:\Users\joshu\eclipse-workspace\ICS372-02_Group1_Project1\class_diagrams\step1\PlayLi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joshu\eclipse-workspace\ICS372-02_Group1_Project1\class_diagrams\step1\PlayList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759A0B07" w14:textId="77777777" w:rsidR="00D453FE" w:rsidRDefault="00D453FE" w:rsidP="00D453FE">
      <w:pPr>
        <w:pStyle w:val="Heading2"/>
      </w:pPr>
      <w:r>
        <w:lastRenderedPageBreak/>
        <w:t>Storage</w:t>
      </w:r>
    </w:p>
    <w:p w14:paraId="31A6000F" w14:textId="77777777" w:rsidR="00D453FE" w:rsidRDefault="00643241" w:rsidP="00D453FE">
      <w:r w:rsidRPr="00643241">
        <w:rPr>
          <w:noProof/>
        </w:rPr>
        <w:drawing>
          <wp:inline distT="0" distB="0" distL="0" distR="0" wp14:anchorId="30C59E7D" wp14:editId="285DF854">
            <wp:extent cx="5943600" cy="3408808"/>
            <wp:effectExtent l="0" t="0" r="0" b="1270"/>
            <wp:docPr id="48" name="Picture 48" descr="C:\Users\joshu\eclipse-workspace\ICS372-02_Group1_Project1\class_diagrams\Stor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joshu\eclipse-workspace\ICS372-02_Group1_Project1\class_diagrams\Storage.png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8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485D044F" w14:textId="77777777" w:rsidR="008C2160" w:rsidRDefault="00D453FE" w:rsidP="00D453FE">
      <w:pPr>
        <w:pStyle w:val="Heading2"/>
      </w:pPr>
      <w:r>
        <w:lastRenderedPageBreak/>
        <w:t>Theater</w:t>
      </w:r>
    </w:p>
    <w:p w14:paraId="337B21C4" w14:textId="6CCAFC31" w:rsidR="008C2160" w:rsidRPr="008C2160" w:rsidRDefault="00A479D0" w:rsidP="008C2160">
      <w:r w:rsidRPr="00A479D0">
        <w:rPr>
          <w:noProof/>
        </w:rPr>
        <w:drawing>
          <wp:inline distT="0" distB="0" distL="0" distR="0" wp14:anchorId="244065BD" wp14:editId="4E6C23AA">
            <wp:extent cx="5943600" cy="7647336"/>
            <wp:effectExtent l="0" t="0" r="0" b="0"/>
            <wp:docPr id="8" name="Picture 8" descr="C:\Users\joshu\eclipse-workspace\ICS372-02_Group1_Project1\class_diagrams\step1\Thea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oshu\eclipse-workspace\ICS372-02_Group1_Project1\class_diagrams\step1\Theater.png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7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B3898" w14:textId="77777777" w:rsidR="008C2160" w:rsidRDefault="008C2160" w:rsidP="008C216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046D146" w14:textId="77777777" w:rsidR="00D453FE" w:rsidRDefault="008C2160" w:rsidP="00D453FE">
      <w:pPr>
        <w:pStyle w:val="Heading2"/>
      </w:pPr>
      <w:r>
        <w:lastRenderedPageBreak/>
        <w:t>Tickets</w:t>
      </w:r>
    </w:p>
    <w:p w14:paraId="27D72ACB" w14:textId="252D99BF" w:rsidR="00D453FE" w:rsidRDefault="000C261D" w:rsidP="00D453FE">
      <w:bookmarkStart w:id="0" w:name="_GoBack"/>
      <w:r w:rsidRPr="000C261D">
        <w:rPr>
          <w:noProof/>
        </w:rPr>
        <w:drawing>
          <wp:inline distT="0" distB="0" distL="0" distR="0" wp14:anchorId="3F365FC0" wp14:editId="2C94D3EC">
            <wp:extent cx="5943600" cy="6162856"/>
            <wp:effectExtent l="0" t="0" r="0" b="9525"/>
            <wp:docPr id="14" name="Picture 14" descr="C:\Users\joshu\eclipse-workspace\ICS372-02_Group1_Project1\class_diagrams\Ticket Class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oshu\eclipse-workspace\ICS372-02_Group1_Project1\class_diagrams\Ticket Classes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62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 w:rsidR="00D453FE">
        <w:br w:type="page"/>
      </w:r>
    </w:p>
    <w:p w14:paraId="049188B7" w14:textId="77777777" w:rsidR="00D453FE" w:rsidRDefault="00D453FE" w:rsidP="00D453FE">
      <w:pPr>
        <w:pStyle w:val="Heading2"/>
      </w:pPr>
      <w:proofErr w:type="spellStart"/>
      <w:r>
        <w:lastRenderedPageBreak/>
        <w:t>UserInterface</w:t>
      </w:r>
      <w:proofErr w:type="spellEnd"/>
    </w:p>
    <w:p w14:paraId="5E367539" w14:textId="1AF638FE" w:rsidR="00D453FE" w:rsidRDefault="00A60AB3" w:rsidP="00D453FE">
      <w:r w:rsidRPr="00A60AB3">
        <w:rPr>
          <w:noProof/>
        </w:rPr>
        <w:drawing>
          <wp:inline distT="0" distB="0" distL="0" distR="0" wp14:anchorId="420C6435" wp14:editId="6DA78CA7">
            <wp:extent cx="5943600" cy="6765135"/>
            <wp:effectExtent l="0" t="0" r="0" b="0"/>
            <wp:docPr id="10" name="Picture 10" descr="C:\Users\joshu\eclipse-workspace\ICS372-02_Group1_Project1\class_diagrams\step1\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oshu\eclipse-workspace\ICS372-02_Group1_Project1\class_diagrams\step1\UI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6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453FE">
        <w:br w:type="page"/>
      </w:r>
    </w:p>
    <w:p w14:paraId="6A3BF401" w14:textId="4EC20CAC" w:rsidR="00D453FE" w:rsidRDefault="000E7770" w:rsidP="000E7770">
      <w:pPr>
        <w:pStyle w:val="Heading2"/>
      </w:pPr>
      <w:r>
        <w:lastRenderedPageBreak/>
        <w:t>Visiting</w:t>
      </w:r>
    </w:p>
    <w:p w14:paraId="056D0D90" w14:textId="3AE5C592" w:rsidR="000E7770" w:rsidRDefault="000E7770">
      <w:r w:rsidRPr="000E7770">
        <w:rPr>
          <w:noProof/>
        </w:rPr>
        <w:drawing>
          <wp:inline distT="0" distB="0" distL="0" distR="0" wp14:anchorId="58353254" wp14:editId="28C84655">
            <wp:extent cx="5943600" cy="6400610"/>
            <wp:effectExtent l="0" t="0" r="0" b="635"/>
            <wp:docPr id="11" name="Picture 11" descr="C:\Users\joshu\eclipse-workspace\ICS372-02_Group1_Project1\class_diagrams\Visito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oshu\eclipse-workspace\ICS372-02_Group1_Project1\class_diagrams\Visitors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CC493" w14:textId="77777777" w:rsidR="00D453FE" w:rsidRDefault="00D453FE" w:rsidP="00D453FE">
      <w:r>
        <w:br w:type="page"/>
      </w:r>
    </w:p>
    <w:p w14:paraId="0B586837" w14:textId="0D8208AA" w:rsidR="007A376A" w:rsidRPr="006556C3" w:rsidRDefault="007A376A" w:rsidP="008D4800"/>
    <w:sectPr w:rsidR="007A376A" w:rsidRPr="006556C3">
      <w:head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E6BA0E" w14:textId="77777777" w:rsidR="00D161FB" w:rsidRDefault="00D161FB" w:rsidP="000C4614">
      <w:pPr>
        <w:spacing w:after="0" w:line="240" w:lineRule="auto"/>
      </w:pPr>
      <w:r>
        <w:separator/>
      </w:r>
    </w:p>
  </w:endnote>
  <w:endnote w:type="continuationSeparator" w:id="0">
    <w:p w14:paraId="5F72B56C" w14:textId="77777777" w:rsidR="00D161FB" w:rsidRDefault="00D161FB" w:rsidP="000C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44BFFD" w14:textId="77777777" w:rsidR="00D161FB" w:rsidRDefault="00D161FB" w:rsidP="000C4614">
      <w:pPr>
        <w:spacing w:after="0" w:line="240" w:lineRule="auto"/>
      </w:pPr>
      <w:r>
        <w:separator/>
      </w:r>
    </w:p>
  </w:footnote>
  <w:footnote w:type="continuationSeparator" w:id="0">
    <w:p w14:paraId="2AB22625" w14:textId="77777777" w:rsidR="00D161FB" w:rsidRDefault="00D161FB" w:rsidP="000C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595E56" w14:textId="77777777" w:rsidR="000C4614" w:rsidRDefault="000C4614">
    <w:pPr>
      <w:pStyle w:val="Header"/>
    </w:pPr>
    <w:r>
      <w:t>Troy Novak</w:t>
    </w:r>
  </w:p>
  <w:p w14:paraId="0984B275" w14:textId="77777777" w:rsidR="000C4614" w:rsidRDefault="000C4614">
    <w:pPr>
      <w:pStyle w:val="Header"/>
    </w:pPr>
    <w:r>
      <w:t>Joshua Zierm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jEwsDQ1NTczMjFU0lEKTi0uzszPAykwrgUApK2+iywAAAA="/>
  </w:docVars>
  <w:rsids>
    <w:rsidRoot w:val="000C4614"/>
    <w:rsid w:val="00074A86"/>
    <w:rsid w:val="000C261D"/>
    <w:rsid w:val="000C4614"/>
    <w:rsid w:val="000E7770"/>
    <w:rsid w:val="00176588"/>
    <w:rsid w:val="001C19C5"/>
    <w:rsid w:val="002647FE"/>
    <w:rsid w:val="003509F4"/>
    <w:rsid w:val="00410B37"/>
    <w:rsid w:val="004D66B4"/>
    <w:rsid w:val="00561682"/>
    <w:rsid w:val="00595061"/>
    <w:rsid w:val="005E7748"/>
    <w:rsid w:val="00643241"/>
    <w:rsid w:val="006556C3"/>
    <w:rsid w:val="00692E4D"/>
    <w:rsid w:val="006B14B8"/>
    <w:rsid w:val="006E3A7E"/>
    <w:rsid w:val="00710062"/>
    <w:rsid w:val="007150D6"/>
    <w:rsid w:val="007A376A"/>
    <w:rsid w:val="008C2160"/>
    <w:rsid w:val="008D4800"/>
    <w:rsid w:val="008E6EC7"/>
    <w:rsid w:val="00942242"/>
    <w:rsid w:val="009A15D3"/>
    <w:rsid w:val="009B4016"/>
    <w:rsid w:val="00A176FE"/>
    <w:rsid w:val="00A479D0"/>
    <w:rsid w:val="00A60AB3"/>
    <w:rsid w:val="00A85F10"/>
    <w:rsid w:val="00A972A9"/>
    <w:rsid w:val="00AB6613"/>
    <w:rsid w:val="00AB7E24"/>
    <w:rsid w:val="00B5775A"/>
    <w:rsid w:val="00BF4A67"/>
    <w:rsid w:val="00C26B28"/>
    <w:rsid w:val="00C434D7"/>
    <w:rsid w:val="00CB5852"/>
    <w:rsid w:val="00D161FB"/>
    <w:rsid w:val="00D453FE"/>
    <w:rsid w:val="00D81205"/>
    <w:rsid w:val="00DD6C94"/>
    <w:rsid w:val="00E85BC3"/>
    <w:rsid w:val="00EB3758"/>
    <w:rsid w:val="00EC1C09"/>
    <w:rsid w:val="00EF3D26"/>
    <w:rsid w:val="00EF7404"/>
    <w:rsid w:val="00FF6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D275C"/>
  <w15:chartTrackingRefBased/>
  <w15:docId w15:val="{224F26C8-D19E-420F-B724-AB06D63E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50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50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6C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614"/>
  </w:style>
  <w:style w:type="paragraph" w:styleId="Footer">
    <w:name w:val="footer"/>
    <w:basedOn w:val="Normal"/>
    <w:link w:val="Foot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614"/>
  </w:style>
  <w:style w:type="table" w:styleId="TableGrid">
    <w:name w:val="Table Grid"/>
    <w:basedOn w:val="TableNormal"/>
    <w:uiPriority w:val="39"/>
    <w:rsid w:val="007150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50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56C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header" Target="header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43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Zierman</dc:creator>
  <cp:keywords/>
  <dc:description/>
  <cp:lastModifiedBy>Joshua</cp:lastModifiedBy>
  <cp:revision>32</cp:revision>
  <dcterms:created xsi:type="dcterms:W3CDTF">2018-03-12T13:13:00Z</dcterms:created>
  <dcterms:modified xsi:type="dcterms:W3CDTF">2018-03-19T17:21:00Z</dcterms:modified>
</cp:coreProperties>
</file>